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oice_วิชา</w:t>
      </w:r>
      <w:r>
        <w:t xml:space="preserve"> </w:t>
      </w:r>
      <w:r>
        <w:t xml:space="preserve">คอมพิวเตอร์และสารสนเทศขั้นพื้นฐาน_0103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ดี๋ยวเราจดเลคเชอร์ตามไปก็แล้วกันนะคะแล้วอ่ะอะไหล่ให้ใหม่เดี๋ยวก่อนก่อนเริ่มเรียนนะคะฝากถึงคนที่ทำแบบฝึกหัดก่อนไปดูคะแนนด้วยนะคะคะแนนที่ส่งแบบฝึกหัดน่ะไม่อยากเปิดตรงนี้เพราะมันก็จะเห็นข้อมูลของคนอื่นด้วยนะคือตัวนี้ไม่เห็นหรือตรวจเสร็จแล้วหนี้ในระบบเราก็ส่งคืนให้เราไปแล้ว3 commentsเราเข้าClassกลุ่มได้ไหมคะของจักรพันธ์เข้า classroom ของตัวเองได้ไหมกดซิอันนี้ข้อมูลที่จะเห็นทุกคนจะเห็นข้อมูลของตัวเองนะคะไม่ได้เห็นข้อมูลเพื่อนพูดแบบนี้นะคะสิทธิ์การเข้าถึงของเราไม่เหมือนกันนะคะครูจะเข้าทั้งชั้นก็จะเห็นแบบนี้ใครได้กี่คะแนนครูตัวเสร็จแล้วนะคะแล้วก็เขียน Comment ให้ด้วยค่ะว่าใครทำอะไรผิดตรงไหนไม่ได้คอมเม้นทุกคนถ้าได้เต็มก็ไม่มี Commentอาจารย์คอมเม้นคนที่ผิดครูจะ Commentว่าผิดข้อไหนนะคะอย่างเช่นยกตัวอย่างใครดีปรเมศวร์อย่างนี้ค่ะครูก็จะ comment ว่าข้อ 5 ให้บอกความหมายค่ะไม่สามารถบอกได้ว่าทำไมนักศึกป๋าไม่เห็นแต่ครูตรวจเสร็จแล้วคะแนนก็ส่งให้แล้วเราไม่เห็นแบบนี้นะคะเพราะอันนี้มันวิวของครูเราจะเห็นแค่งานของเราเองไม่เห็นสักคนใช่ไหมไม่เห็นคะแนนตัวเองซะฝนใช่ไหมOKเวลาเราส่งงานน่ะค่ะมันจะมีแจ้งคะแนนค่ะมันจะขึ้นคะแนนเดี๋ยวครูขอดูหน้าวิวของเราหน่อยไม่เป็นอะไรค่ะเดี๋ยวปูกำหนดสิทธิ์ให้ใหม่ให้ดูคะแนนได้นะคะเดี๋ยวเรียนก่อนเดี๋ยวตั้งค่าให้ใหม่โอเคเดี๋ยวครูค่อยแจ้งเดี๋ยวค่อยกำหนดสิทธิ์ให้เห็นคะแนนนะคะวันนี้ไม่มีใครเปิดสไลด์ได้นะอย่างนั้นก็ดูสไลด์จากข้างหน้านะคะบทที่ 3 นะคะพูดเรื่องคอมพิวเตอร์ซอฟแวร์นะคะเดี๋ยวครูค่อยเข้ากำหนดสิให้เขาถึงข้อมูลได้ทุกคนส่งข้อมูลได้อยู่นะคะเพราะว่าครูเห็นข้อมูลอยู่มีคนเดียวที่ไม่ส่งงานนะคะที่เหลือส่งครบนะคะมีส่งเลยกำหนดด้วยนะคนหนึ่งไม่เป็นอะไรคืออย่างน้อยถือว่าส่งน่ะราคาก็มีคะแนนให้ไปวันนี้เป็นเรื่องของซอฟต์แวร์นะคะซึ่งคราวที่แล้วเราพูดถึง Hardware ไปแล้วนะคะมาดูความหมายก่อนนะคะในข้อสอบมีความหมายของซอฟต์แวร์ด้วยนะคะถามว่าซอฟต์แวร์คืออะไรนะคะซอฟต์แวร์ก็คือชุดคำสั่งหรือโปรแกรมนะคะที่ควบคุมการทำงานของระบบคอมพิวเตอร์ที่ละนะคะทำให้คอมพิวเตอร์ที่เป็นฮาร์ดแวร์น่ะตัวเครื่องอ่ะทำให้ให้ทำงานได้ตามที่เราต้องการนะคะทำให้เรียกว่าซอฟต์แวร์หรือชุดคำสั่งโปรแกรมนะคะอันนี้คือความหมายแล้วก็มีข้อสอบถามเกี่ยวกับหน้าที่ของซอฟต์แวร์นะคะSystem Software นะคะซอฟต์แวร์ระบบหน้าที่ของชุดคำสั่งที่เป็นของตัวระบบนะคะก็ทำหน้าที่ติดต่อกลับตัวฮาร์ดแวร์นะคะต่างๆอำนวยความสะดวกให้ให้พวกเครื่องมือหรือการทำงานพื้นฐานต่างๆนะคะของฮาร์ดแวร์ไม่ว่าจะเป็นการคัดลอกไฟล์นะคะหรือเป็นการแสดงผลทางจอนะคะอันนี้เป็นหน้าที่ของซอฟต์แวร์ระบบประเภทของซอฟต์แวร์มี 2 ประเภทนะคะอันนี้มีในข้อสอบด้วย 2 ประเภทอะไรบ้างเขาไม่ได้ถามแค่กี่ประเภทแต่เขาถามด้วยว่ามีกี่ประเภทอะไรบ้างนะคะนักศึกษาจะต้องตอบได้ทั้งจำนวนแล้วก็อะไรบ้างนะคะ2 ประเภทก็คือซอฟต์แวร์ระบบนะคะ System Softwareซอฟต์แวร์ประยุกต์เคชั่นซอฟต์แวร์นะคะแล้วในข้อสอบก็ยังถามถึงตอนนี้ไม่ได้ถามนะคะประเภทซอฟต์แวร์ระบบมี 2 ประเภทนะคะก็คือระบบปฏิบัติปฏิบัติการหรือ operating system OS ที่เรารู้จักนะคะอีกตัวหนึ่งก็คือ Translatorคือตัวแปลภาษาค่ะoperating system นะคะหรือระบบปฏิบัติการคืออะไรก็คือชุดคำสั่งหรือชุดโปรแกรมนั่นแหละค่ะที่อยู่ระหว่างฮาร์ดแวร์กับซอฟต์แวร์ประยุกต์นะคะแต่ตอนนี้เป็นของระบบมีของหลายค่ายเหมือนกันนะคะของหลายบริษัทหน้าที่ของ OSนะคะก็จัดการ CPU นะคะหน่วยความจำรวมถึงอุปกรณ์ภายนอกนะคะอันนี้เป็นหน้าที่ของ OS หรือระบบปฏิบัติการทำไมเราจำเป็นต้องติดตั้งระบบปฏิบัติการนะคะเพื่อให้ส่วนต่างๆที่เป็นฮาร์ดแวร์ทำงานสัมพันธ์กับซอฟต์แวร์รวมถึงจัดการส่วน Interface กับผู้ใช้งานก็เป็นหน้าที่ของ OS เหมือนกันนะคะนี้คือหน้าที่ติดต่อนะคะส่วนประกอบต่างๆของฮาร์ดแวร์คอมพิวเตอร์และวิธีชั่นนะคะOS จะอยู่ตรงกลางนะคะ operating system ใช้ติดต่อทาง Application นะคะติดต่อส่วนของจอคีย์บอร์ดปริ้นเตอร์เม้านะคะส่วนประกอบรอบข้างทั้งหมดที่จำเป็นที่เครื่องคอมพิวเตอร์เครื่องหนึ่งจะต้องมี OS จะทำหน้าที่บริหารจัดการให้แต่ละส่วนทำงานสอดคล้องกันนะคะโดยหลักการทำงานของ OS นะคะถ้าครูจำไม่ผิดนี่ในหลักการทำงานของ OS มีโจทย์อยู่ข้อนึงมันจะมีมติยุบเบอร์มัลติทาสกิ้งนะคะเขาถามว่าเขาถามความหมายว่านะคะฉะนั้นเราจะต้องสามารถบอกได้ไม่ว่าเขาจะถามมัลติยูสเซอร์หรือมัลติยูสถามจริงนะคะถ้าเป็นมา 4 ยุคเธอก็แปลตามตัวหมายถึงหน่วยประมวลผลกลางนี่แบ่งเวลาทำงานให้กับผู้ใช้หลายหลายคนสามารถใช้งานร่วมกันได้นะคะจริงๆแล้วมันเป็นการแบ่งเวลาทำงานของซีพียูนะคะใครร้องขอการทำงานเข้ามาก่อนคนนั้นก็จะใช้งานโปรแกรมก่อนอันนี้เราเรียกการทำงานแบบมัลติUser นะคะส่วนมัลติทาสก์นะคะนิ่งนะคะก็คือระบบปฏิบัติการที่สามารถทำงานหลายงานพร้อมกันได้มัลติยูสเซอร์คือหลายคนทำงานพร้อมกันได้แต่มัลติทาสกิ้งคือทำงานหลายงานพร้อมกันได้ผู้ใช้อาจจะคนเดียวแต่ทำรายงานแต่ถ้าเกิดมัลติยูสก็คือทำงานหลายคนนะคะคราวนี้ประเภทของระบบปฏิบัติการนะคะจะมีระบบปฏิบัติการที่ทำงานบนเครื่องพีซีน่ะค่ะแต่เราแยกประเภทเป็นไมโครคอมพิวเตอร์ก็คือเครื่องคอมพิวเตอร์ตั้งโต๊ะที่เราใช้งานที่เครื่อง PCไมโครคอมพิวเตอร์แสดงว่าแบ่งตามขนาดของเครื่องที่ใหญ่สุดเป็นคอมพิวเตอร์ขนาดใหญ่สุดคือ Super คอมพิวเตอร์อันนี้คือใหญ่สุดเล็กลงมาก็จะเป็นเป็นno seeทำเหมือนเรียนมาแล้วสิเปิดแอร์แล้วมาเป็นคือให้แยกประเภทให้ออกนะคะว่าถ้าพูดถึงไมโครคอมพิวเตอร์แปลว่าเขาเรียงตามขนาดนะคะแต่ถ้าเกิดตามประเภทการใช้งานเราจะเรียกคอมพิวเตอร์ PCPC คอมพิวเตอร์ตั้งโต๊ะแต่ถ้าแบบนี้เขาแบ่งตามขนาดนะคะเป็นระบบปฏิบัติการที่ทำงานบนเครื่องไมโครคอมพิวเตอร์นะครับก็จะมีระบบปฏิบัติการของของบริษัท Microsoft นะคะที่เราใช้งานกันก็คือ Windows นะคะก็คือของเปิดของหลายบริษัทรวมถึงของบริษัทต้นราคาก็จะเป็นพวกตระกูลเครื่อง Macนะคะก็จะมีหน้าตาของระบบปฏิบัติการแต่ละประเภทมาให้ดูนะคะจริงๆแล้วเราน่าจะเคยเห็นอยู่แล้วอันนี้เป็น Linuxนะคะหน้าตาก็จะเป็นประมาณนี้แต่ถ้าเกิดเป็นแม็กนะครับเป็นระบบปฏิบัติการสำหรับทองเครื่องบริษัท Apple นะมันก็จะมีหน้าตาต่างกันไปนะคะเราใช้กันอยู่ชั้นบนนะเครื่อง Macเคยใช้ใช่ไหมคะเคยเรียนด้วยเนาะด้วยนะคือหน้าตาของระบบปฏิบัติการจะถูกออกแบบมาอาจจะมีตำแหน่งการใช้งานที่แตกต่างกันไปเพราะเป็นคนละค่ายกับ Window นะคะเครื่อง Mac นี่จะเน้นไปทางด้านกราฟิกการใช้งานจะซัพพอร์ตตามนั้นนะคะแล้วก็จะมีระบบปฏิบัติการสำหรับทำงานบนเครื่องที่มีขนาดเล็กลงนะคะไม่ว่าจะเป็นพวก PocketPC นะครับหรือเป็นพวกแท็บเล็ตพวกพีดีอีพวกนั้นก็จะมี OS ของเครื่องพวกนี้แยกออกมานะคะนอกจากเครื่อง PC แล้วนะคะเรื่องที่มีขนาดเล็กลงแล้วยังมีระบบปฏิบัติการสำหรับเครือข่ายนะคะเรียกว่า Network operating หรือน้อยนะคะหรือ nols นะคะซึ่งข้อแตกต่างก็คือถ้าเป็นระบบปฏิบัติการสำหรับระบบเครือข่ายจะจัดการทางด้านการติดต่อสื่อสารระหว่างเครื่องคอมพิวเตอร์ตั้งแต่ 2 เครื่องขึ้นไปนะคะทำให้เครื่องคอมพิวเตอร์ที่อยู่ในเครือข่ายเดียวกันนี่สามารถรีสอร์ทหรือทรัพยากรร่วมกันได้นะคะไม่ว่าจะเป็นปริ้นเตอร์สแกนเนอร์หรืออุปกรณ์ตื่นที่ต่ออยู่ในวงเดียวกันสามารถใช้อุปกรณ์ร่วมกันอันนี้คือประโยชน์ของระบบปฏิบัติการเครือข่ายท่อเป็นการเชื่อมต่อคอมพิวเตอร์มากกว่า 2 เครื่องทีนี้สิ่งที่จะต้องเพิ่มขึ้นมาก็คือระบบปฏิบัติการของเพื่อนก็คือเครื่องไมโครคอมพิวเตอร์ทั่วไปก็คือความปลอดภัยในการทำงานจะเป็นแบบ client Server นะคะจริงๆมีหลายตัวก่อนนี้สไลด์เขาทำมาแค่ Windows NT คือระบบปฏิบัติการสำหรับเครือข่ายนะคะนอกจากนี้ก็จะมีระบบปฏิบัติการที่เป็นแบบ open นะคะ Openinvestingเต็มละซึ่งปัจจุบันนะคะสามารถนำไปใช้งานบนเครื่องต่างๆได้คือสมัยก่อนนี่ระบบปฏิบัติการ 1 ระบบนี่จะสามารถใช้ได้เฉพาะกับเครื่องคอมพิวเตอร์คอมพิวเตอร์ที่ผลิตในบริษัทเดียวกันคือเขาจำกัดสิทธิ์ในการใช้งานแต่ตอนนี้นะคะมันขอคอนเฟิร์มนะคะก็คือบริษัทนี้ก็สามารถไปใช้กับบริษัทฯได้นะคะอันนี้คือระบบแบบเปิดนะคะคราวนี้เรามาดูตัวที่ 2 นะคะต่อจากระบบปฏิบัติการก็คือ Translateในกลุ่มของซอฟต์แวร์ระบบนะคะมี 2 ตัวก็คือระบบปฏิบัติการกับตัวแปรภาษาคอมพิวเตอร์นะคะเราเรียนไปแล้วว่าถ้าเป็นภาษาระดับสูงมันจะมีตัวแปลภาษาอันนี้ทวนนะคะเนื่องจากคอมพิวเตอร์นี่แต่ละภาษานะคะคือแต่ละประเทศมีการเขียนซอฟต์แวร์หรือชุดคำสั่งขึ้นมานะคะซึ่งภาษาที่มนุษย์ใช้งานนี่คอมพิวเตอร์ไม่เข้าใจคอมพิวเตอร์เข้าใจภาษาเดียวก็คือภาษาเครื่องเท่านั้นภาษาเครื่องที่เป็นสถานะไฟทางไฟฟ้าคือสูงต่ำสูงสุดกับต่ำสุดก็คือศูนย์กับหนึ่งนั่นแหละอรกับอ๊อฟนะคะนอกจากนั้นเราจะเรียกว่าเป็นภาษาสำหรับมนุษย์นะคะภาษาระดับสูงคราวนี้พอมนุษย์เขียนโปรแกรมโดยใช้ภาษาตัวเองคอมพิวเตอร์ก็จะไม่เข้าใจในสิ่งที่มนุษย์สั่งงานก็เลยจำเป็นต้องมีตัว Translator เพื่อที่จะทำให้คอมพิวเตอร์ที่มีความเข้าใจในคำสั่งที่มนุษย์เขียนนะคะด้วยนะคะตัวโปรแกรมที่เราเขียนขึ้นมานี่เราจะเรียกว่า source Codeส่วนโปรแกรมที่ใช้ Translator แล้วเราจะเรียกว่า object Code คือแปรแล้วมันจะได้เป็น object Code ขึ้นมานะคะตัวแปลภาษาคอมพิวเตอร์ในข้อสอบถามว่าข้อใดต่อไปนี้ไม่ใช่ตัวแปลภาษาคอมพิวเตอร์นะคะตัวแปรมีอยู่ 3 ตัวนะคะคือSMSinterpreterและคอมไพเลอร์แปลว่ามันก็จะมีอีก Choice หนึ่งที่ไม่ใช่นะคะซึ่งลักษณะนะคะของassembly จะแปลภาษาที่เป็นสัญลักษณ์ภาษาสมัยก่อนน่ะก่อนหน้านี้นะคะเราจะใช้ assemblyในการเขียนโปรแกรมราคาตัวแปรภาษาของ assembly ก็คือก็คือตัวแปรที่เรียกว่าแอสเซมเบลอร์อยู่แล้วนะคะส่วนอินเทอร์พรีเตอร์นี่เป็นตัวแปลภาษาทีละคำสั่งเวลาเราเขียนโปรแกรมที่เป็นแบบ Structure แบบโครงสร้างนะคะเราก็คีย์คำสั่งไปนะคะอินเทอร์พรีเตอร์นี่จะแปลทีละบรรทัดนะคะไม่มีการเก็บออมเก็บโค้ดเอาไว้นะคะทำให้ทุกครั้งที่มีการคอมพรายหรือทุกครั้งที่มีการรันโปรแกรมต้องแปลใหม่เพราะมันไม่ได้เก็บนะคะซึ่งแตกต่างจากคอมไพเลอร์ที่แปลทั้งแปลครั้งเดียวทั้งตัวโปรแกรมเลยนะคะแล้วก็จะมีการเก็บออกซิเจนCode ก็คือตัวโปรแกรมที่เราเขียนเสร็จแล้วเป็น object Code มีการเก็บเอาไว้นะคะฉะนั้นเวลาการคอมไพล์โปรแกรมนี้ทาภาษาที่เราใช้นะคะใช้ตัวคอมไพเลอร์นี่มันจะทำให้แต่ได้เร็วนะคะคราวนี้เรามาดูประเภทที่ 2 นะคะประเภทซอฟต์แวร์ระบบไปแล้วตอนนี้เป็นซอฟต์แวร์ประยุกต์นะคะApplication Software นะคะหมายถึงโปรแกรมประยุกต์แปลตามตัวก็คือโปรแกรมที่ทำหน้าที่ตามความต้องการของผู้ใช้นะคะมี 2 ประเภทก็คือSpecial offer Codeหมายถึงซอฟต์แวร์สำหรับชำระทำงานเฉพาะด้านกับซอฟต์แวร์สำหรับงานทั่วไปนะคะในข้อสอบไม่ได้ถามแบบนี้แต่ให้ยกตัวอย่างเลยนะคะว่าข้อใดเป็นซอฟต์แวร์ประยุกต์ก็จะมีชื่อโปรแกรมขึ้นมาให้เลือกนะคะฉะนั้นเราต้องแยกให้ออกว่าตัวไหนเป็นซอฟต์แวร์ระบบตอนไหนไปซอฟต์แวร์ประยุกต์นะคะOKคราวนี้เรามาดู Special purposeSoftware ก่อนSoftwareสำหรับเฉพาะด้านนะคะเฉพาะด้านก็คือสำหรับทำงานใดงานหนึ่งเท่านั้นอย่างเช่นโปรแกรมสำหรับคำนวณค่าน้ำก็คำนวณได้แต่ค่าน้ำเฉพาะด้านนะคะหรือโปรแกรมสำหรับฝากถอนเงินก็มีข้อจำกัดก็คือทำการฝากถอนเงินเท่านั้นอย่างนี้ค่ะส่วนมากแล้วนะคะถ้าเป็น Special purpose Software ประเภทนี้จะไม่มีขายทั่วไปนะคะถ้าบริษัทหรือองค์กรไหนที่จำเป็นต้องใช้แล้วมีคนที่มีความรู้ทางด้านการเขียนโปรแกรมเขาก็จะพัฒนาเองแต่ถ้าเกิดบริษัทจำเป็นต้องใช้แต่ไม่มีคนพัฒนาเราก็จะเอาซอสในการพัฒนานะคะเอ้าซอสก็คือบริษัทที่รับเขียนโปรแกรมให้กับหน่วยงานเราเรียกoutsourcingนะคะก็คือไปจ้าให้เขาพัฒนาซอฟต์แวร์ให้นั่นแหละเพราะว่าหน่วยงานเรามีระบบงานนี้ซึ่งไม่เหมือนที่อื่นน่ะค่ะเราก็ไปจ้างหน่วยงานพัฒนาให้เราก็เรียกว่าเจ้าบริษัทเอาซอสนะคะก็จะมีสัญญากันว่าหลังจากที่เริ่มทำสัญญาคุย requirement ไปแล้วใช้เวลานานแค่ไหนในการพัฒนาและเขาจะดูแลโปรแกรมนี้ให้นานแค่ไหนขึ้นอยู่กับข้อตกลงสัญญาที่ร่วมกันแต่ถ้าเกิดเป็นโปรแกรมเฉพาะด้านที่หลายหน่วยงานมีการใช้งานเช่นระบบสินค้าคงคลังหรือระบบบัญชีนี้ก็จะมีขายมีวางขายแต่ราคาค่อนข้างสูงนะคะคราวนี้เรามาดูเจอเหล้าเพื่อโค้ด Softwareซอฟต์แวร์สำหรับงานทั่วไปนะคะงานทั่วไปจะมีการแบ่งประเภทออกไปอีกนะคะว่าซอฟต์แวร์สำหรับการวิเคราะห์ตารางอิเล็กทรอนิกส์ที่เรารู้จักเราจะใช้ของบริษัทไมโครซอฟท์ก็คือเซลล์นะคะตารางอิเล็กทรอนิกส์ก็คือตารางคำนวณอัตโนมัตินะคะหรือซอฟต์แวร์สำหรับจัดการข้อมูลเราเรียก Word processing ก็คือซอฟต์แวร์สำหรับการประมวลผลคำนะคะเราก็ใช้ของ Microsoft เหมือนกันก็คือเราใช้ Microsoft Word นะคะนอกจากนี้เราจะมีโปรแกรมสำหรับการจัดการพวกงาน Public ต่างๆนะคะงานพิมพ์ต่างนะคะเช่นจัดการพวกงานกราฟฟิกแต่งภาพต่อวีดีโออัดเสียงอะไรพวกนี้นะคะเป็นงานเฉพาะด้านงานทางด้านกราฟฟิกนะคะหรือซอฟต์แวร์สำหรับการทำ presentation นะคะก็คือ Powerpointเป็นแนวนี้นอกจากนี้นะคะก็ยังมีซอฟต์แวร์ที่ทำหน้าที่จัดการเป็นซอฟต์แวร์ประเภทใดการข้อมูลที่มีปริมาณเยอะๆหรือจัดการข้อมูลให้เป็นระบบราคาเราเรียกว่า database Software หรือซอฟต์แวร์สำหรับจัดการหาข้อมูลนะคะก็มีหลายตัวที่ใช้งานกันอยู่ทุกวันนี้ถ้าเป็นของ Microsoft นี่ก็เป็นAccessMicrosoft Access นะคะหรือถ้าเป็นของค่ายอื่นนะคะเช่นของ oracle db2 นะคะ SQL ก็มีนะคะซอฟต์แวร์สำหรับการสื่อสารโทรคมนาคมนะคะอันนี้คือซอฟต์แวร์สำหรับงานทั่วไปนะคะอะไรคือเทเล Communication Software เช่นโปรแกรมพวกแชทSocial Mediaเธอเป็นซอฟต์แวร์ทางด้านการสื่อสารนะคะหรือแม้กระทั่งการรับส่งจดหมายอิเล็กทรอนิกส์พวกนี้เป็นซอฟต์แวร์สำหรับการสื่อสารนะคะต่อไปนะคะเป็นรีสอร์ทDiscovery Software หมายถึงซอฟต์แวร์สำหรับการใช้สื่อเปิดข้อมูลน่ะคือค้นหาข้อมูลน่ะตัวที่เรานิยมใช้คือใช้อะไร Searchใช้อะไร Searchใช้ search engineก็คือใช้ Googleจริงๆมันมีหลายตัวแต่เรานิยมใช้คือ Google นะคะเป็นซอฟต์แวร์ประเภท search engine นะคะอันนี้เป็นตัวอย่างนะคะหน้าจอของซอฟต์แวร์ที่กล่าวไปแล้วนั่นแหละราคาตายตัวเราไปดูใน LINE ก็แล้วกันนะคะอันนี้เป็น Google ค่ะคราวนี้มาพูดถึงตัวภาษาคอมพิวเตอร์บ้างถ้าพูดถึงซอฟต์แวร์ต้องพูดถึงตัวภาษาด้วยค่ะภาษาคอมพิวเตอร์นะคะเขาเปรียบเทียบกันถ้าเป็นภาษาของมนุษย์นะคะของภาษามนุษย์ก็คือเป็นคำพูดที่ใช้ในการสื่อสารเป็นตัวอักษรนะคะหรือเป็นสัญลักษณ์หรือเป็นภาษากายนะคะที่มีความบกพร่องใช้ในการสื่อสารการอันนี้เราเรียกภาษามนุษย์ไม่จำเป็นต้องพูดอย่างเดียวเป็นภาษาสัญลักษณ์ก็ได้ทำภาษามือน่ะเป็นภาษามนุษย์ซึ่งภาษาเหล่านี้เขาอยู่เด้อจะไม่รู้นะคะคอมพิวเตอร์จะรู้อยู่ภาษาเดียวคือภาษาเครื่องนะคะซึ่งลักษณะของภาษาเครื่องจะเป็นเลขฐานสองไปสถานะทางไฟฟ้า 2 ระดับนะคะ 2 สถานะก็คืออรกับอ๊อฟเหมือนเราเปิดปิดไฟนะถ้าเราเปิดไฟติดอันนี้คือสถานะทางไฟฟ้าที่เป็นหนึ่งคือมันอ่อนถ้าเราปิดนะคะก็คือตามวงจรหันด้วย 0 ไม่มีไม่มีสถานะทางไฟฟ้านะคะฉะนั้นในข้อสอบถามว่าภาษาที่ใช้เลขฐานสองในเครื่องคอมพิวเตอร์หรือภาษาเครื่องนะคะครูไม่มั่นใจว่าเขาถามความหมายหรือให้เลือกนี่แหละแต่ถาม 1 ข้อเกี่ยวกับตัวแปรชิ้นแรกด้วยนะคะถามเกี่ยวกับภาษาเครื่องด้วยนะคะภาษาที่คอมพิวเตอร์สามารถเข้าใจได้เรียกว่าอะไรประมาณนี้แหละหรือไม่ก็ถามว่าภาษาเครื่องมีลักษณะอย่างไรนะคะแล้วต้องอธิบายด้วยว่าภาษาเครื่องก็คือภาษาที่เป็นเลขฐานสองเป็นสถานะทางไฟฟ้าที่ประกอบด้วย 0 กับ 1มีภาษาเดียวนะคะที่เครื่องสามารถเข้าใจได้เลยโดยไม่ต้องแปลนะคะที่เหลือคือต้องใช้ตัว Translator นะคะเพื่อให้คอมพิวเตอร์รับรู้ได้ว่าเราต้องการเขียนชุดคำสั่งนี้เพื่อคอมพิวเตอร์ทำอะไรนะคะคราวนี้มาพูดถึงชนิดของภาษาคอมพิวเตอร์นะคะภาษาเริ่มจาก Machine Language ก็คือภาษาเครื่องนะคะอันนี้บอกไปแล้วนะคะถือเป็นภาษาระดับต่ำต่ำสุดเลยก็คือภาษา Machine Language นะคะทำไมถึงเรียกภาษาระดับต่ำเพราะมนุษย์สื่อสารหรือเข้าใจยากนะคะ 01001001 10 อย่างนี้นะคะหมายถึงอะไรเราก็ต้องไปเปิดไม่มีใครมาทองหรอกอันนี้อะไรรหัสนี้มาแทนอะไรเราจะมีตัวxxxxแล้วก็ไปเปิดข้างล่างอันนี้แทนอะไรได้ปกติแล้วเวลาเราเขียนโปรแกรมเราก็จะมีตัวตัวฐานข้อมูลให้อยู่แล้วนะคะในการแปลการเขียนค่อนข้างจะยุ่งยากเพราะมันเป็นตัวเลขนะคะแทนตัวเลขแทนการโค้ดดิ้งนะคะเราเรียก Machineก็เลยพอมันยุ่งยากก็เลยเรียกว่าภาษาเครื่องหรือภาษาระดับนะคะต่อมานะคะอันนี้ถือว่าเป็นวิทยาการของภาษานะคะเพราะใช้งานยุ่งยากก็เลยพัฒนามาเป็นภาษาสัญลักษณ์นะคะnema Codeเป็นภาษาสัญลักษณ์เราเรียกว่า assembly languageภาษาแอสเซมบลีนั่นแหละนะคะเพราะมันเป็นสัญลักษณ์การเขียนโปรแกรมก็จะง่ายขึ้นนะคะแต่ที่ความที่ไม่ใช่ภาษาระดับต่ำก็เลยจะต้องมีภาษาตัวแปรของ smbเราก็เลยเรียกว่า S M เลยนะคะคราวนี้พอมาเป็น High Level languageนะคะภาษาเริ่มสูงสุดเป็นภาษาในยุคที่ 3 นะคะที่ใช้ภาษาอังกฤษแทนคำสั่งต่างๆนะคะรวมถึงใช้ตัวนิพจน์ทางคณิตศาสตร์ด้วยนะคะในการเขียนชุดคำสั่งในการคอนโทรลคอมพิวเตอร์นะคะให้ทำงานที่เรารู้จักน่าจะเป็นภาษา C นะคะแล้วก็ไล่ขึ้นมาต่อจากภาษาระดับสูงก็จะเป็น very High levels นะคะก็คือภาษาระดับสูงมากถือเป็นภาษายุคที่ 4 นะคะPostmanbanquetราคาคือพัฒนาขึ้นมาเพื่อให้ผู้ใช้หนี้สามารถใช้งานได้ง่ายสามารถเขียนชุดคำสั่งได้ง่ายขึ้นนะคะหลังๆมานี่โปรแกรมเมอร์ไม่ต้องทราบถึงโครงสร้างโปรแกรมนะคะพัฒนาการในยุคต่อมานะคะจะเป็น Natural Language ก็คือเป็นภาษาธรรมชาตินะคะถือเป็นภาษาในยุคที่ 5หรือลักษณะของภาษาธรรมชาติก็คือเราพิมพ์สิ่งที่เราต้องการลงไปเลยสิ่งที่เราใช้ภาษาลงไปคอมคอมพิวเตอร์ก็จะแปลประโยคตามคำสั่งที่เราป้อนลงไปนะครับถ้าไม่สามารถไปได้นี่ก็จะแปลมีฟิตจากระบบมาถามนะคะมาถามเพิ่มเติมว่าสิ่งที่เราสั่งนี่คืออะไรนะคะซึ่งการจะทำแบบนี้ได้นี่ภาษาธรรมชาติจะใช้ร่วมกับระบบNotice เต็มเราเรียกระบบฐานความรู้ knowledge Baseนะคะถึงจะแปลได้เพราะถึงอย่างไรนี่คอมพิวเตอร์ก็รับรู้แค่ภาษาระดับต่ำหรือภาษาเครื่องเท่านั้นนะคะนอกนั้นนี่เราต้องแปลทั้งหมดนะคะเราก็ต้องใช้ฐานข้อมูลเพื่อเทียบนะคะเปรียบเทียบกันคราวนี้หน่วยงานไหนควรเลือกใช้ภาษาคอมพิวเตอร์ไหนนะคะก็จะมีเกณฑ์ในการเลือกใช้ภาษาคอมพิวเตอร์ให้นะคะเช่นเขากำหนดเกณฑ์มาว่า1หน่วยงาน 1 องค์กรควรเลือกใช้ภาษาคอมพิวเตอร์เดียวกัน 1 องค์กรมันจะมีหลายฝ่ายใช่ไหมคะการพัฒนา Shopซอฟต์แวร์ที่ต่างฝ่ายต่างใช้แตกต่างกันนี่มันจะนำมาซึ่งความยุ่งยากในการ ConnectConnect ข้อมูลกันก็เลยแนะนำว่าถึงจะมีหลายฝ่ายหลายแผนกนี่ก็ควรจะใช้ภาษาเดียวกันในการพัฒนา Software นะครับเลือกภาษาที่มีข้อดีมาซัก 1 ภาษาแล้วก็เลือกใช้ภาษานั้นไปข้อเสนอแนะคือถ้าโปรแกรมที่เขียนขึ้นจะต้องนำไปใช้กับเครื่องหมายถึงเครื่องที่แต่ละรุ่นที่แตกต่างกันนะคะก็ควรเลือกภาษาที่มัน Confirm ได้ไม่ต้องเขียน Code หลายรอบนะคะเราต้องดูบริบทของแต่ละองค์กรนะคะว่ามีความหลากหลายของ Hardware ไหมนะคะก่อนที่จะเลือกภาษานะคะในการพัฒนาแล้วก็มีข้อเสนอแนะข้อสุดท้ายก็คืองานที่มันไม่ได้ยุ่งยากตอนนะคะใช้ภาษาคอมพิวเตอร์พื้นฐานในการพัฒนาก็ได้นะคะจะได้ทำให้ชุดคำสั่งหรือชุดโปรแกรมที่พัฒนานี่มันเสร็จได้เร็วมันง่ายแล้วก็มันทำได้เร็วนั่นแหละนะคะจากตัวอย่างภาษาคอมพิวเตอร์ที่โชว์นี่นักศึกษารู้จักภาษาไหนบ้างคะถามรู้จักก่อนฟรีJavaที่เหลือเคยได้ยินไหมคะPHPเป็น Mark Uplanguageมีอีกไหมหมดหรือยัง htmlใช้ในการเขียนพวกเว็บพัฒนาเว็บพวกนี้มันเป็นภาษามั้งนะคะมีอีกไหมเอ่ยนอกเหนือจากนี้มีภาษาอะไรบ้างที่นักศึกษารู้จักpythonห้ามตอบซ้ำกันกระพันถามแนวราบไปอย่างนี้เลยรู้จักภาษาไหนอีกคะนอกจากนี้และไม่ตอบซ้ำเพื่อนเพื่อนตอบ pythonภาษาเยอะมากค่ะตอนนี้พูดยกตัวอย่างมาสัก 1 ภาษาสิอันนี้มีในนี้ไงเอาที่ไม่มีในนี้จะได้คิดเคยได้ยินภาษาอื่นนอกเหนือจากนี้ไหมคะไม่เคยเปิดเว็บไหนแปลว่าไม่เคยเข้าเว็บแนวนี้นะจะเน้นไปทางซีโรงซีรีย์เป็นอย่างนั้นนะYouTube ลง YouTube เป็นอย่างนี้นะมันก็ไม่พูดถึงการเขียนโปรแกรมนะเขาก็จะพูดเรื่องอื่นไปอย่างนี้ถ้าเราอยู่ในแวดวงการสื่อภาษาทางด้านคอมนี่ทางด้านการโค้ชจริงอ่ะเราจะต้องรู้จักอย่างน้อยเพื่อนก็ยังตอบมา python อย่างนี้มีอีกไหมคะข้างหลังรู้จักแต่แคปpython เองหรือJavascriptกับ Java เหมือนกันไหมไม่เหมือนค่ะมีอีกไหมคะห้องนี้รู้จักแค่python กับJavascript เองหรือคิดมันก็คิดไม่ออกสินะมันก็ไม่เคยได้ยินมันไม่ใช่ให้คิดสิ่งที่ 2 สัปดาห์ที่แล้วครูสอนอะไรไม่ใช่นะมันให้คิดสิ่งที่ไม่เคยรู้เลยล่ะreactเคยได้ยินไหมคะภาษา SQLไม่เลยไม่เลยหรืออันนี้เป็นตัวอย่างภาษานะคะลองไปค้นๆดูแล้วกันคราวนี้มาดูรูปแบบภาษาเชิง objectบ้างนะคะภาษาไทยใช้คำว่าภาษาโปรแกรมเชิงวัตถุก็คือการเขียนโปรแกรมเชิงวัตถุก็คือ objectอะไรเต้น programmingเราเรียกชื่อย่อว่า oop นะคะภาษาในรูปแบบเชิงวัตถุข้อดีคือช่วยลดความยุ่งยากในการเขียนโปรแกรมเพราะว่าการเขียนโปรแกรมนี่เราจะมองเห็นตัววัตถุเลยเอาวัตถุไปวางเลยออกแบบ Interface ไว้อย่างสวยงามเราค่อยไปเขียนตลอดควบคุม object นี้ทีหลังเขียนเบื้องหลังเราจะเห็นโค้ดกซึ่งแตกต่างจากตัว Starter การเขียนโปรแกรมแบบเชิงโครงสร้างหนี้เราต้องเขียนคำสั่งทีละบรรทัดพอเขียนโปรแกรมเสร็จเราสั่งคอมพลายหรือสั่งอรัญเราถึงจะเห็นผลลัพธ์ของตัวโปรแกรมซึ่งถ้าเป็นเชิงอ็อบเจกต์นี่ระวังหน้าตาสวยงามไว้ก่อนเราค่อยใส่โค้ดทีหลังอันนี้คือข้อแตกต่างนะคะก็มีหลายตัวนะคะVisual Basicช้างตัวใหม่ตัวใหม่ๆนะคะจะว่าก็ถือเป็นภาษาเชิง objectเหมือนกันนะคะคราวนี้คำศัพท์ที่เราควรรู้นะคะเหยี่ยวกับคอมพิวเตอร์ซอฟต์แวร์คำแรกก็คือcommercialSoftwareเราจะได้เรียกถูกเวลาเราพัฒนาซอฟต์แวร์ขึ้นมาเสร็จว่าซอฟต์แวร์ที่เราทำนี่อยู่ในประเภทไหนอยู่ใน commercial Software หรือเปล่าก็คือเขียนขึ้นมาเพื่อขายซอฟต์แวร์ที่ผลิตขึ้นมาเพื่อจัดจำหน่ายอันนี้เราเรียกว่าซอฟต์แวร์ทางด้านการทำธุรกิจ commercial นะคะหรือเป็นแชร์แวร์เคยได้ยินแชร์ไหมคะแชร์แวร์คืออะไรแชร์แวร์ก็คือซอฟต์แวร์ที่ผู้ผลิตนี่ให้เราทดลองใช้ก่อนช่วงนึงเคยไหมคะให้ใช้ 15 วัน 7 วัน 15 วัน 30วันน่ะพอเราใช้ไปแล้วกำลังติดใจเลยหมดอายุแล้วแล้วทำอย่างไรทีนี้จะได้ใช้เสียสตางค์นะคะอันนี้อันนี้เรียกแชร์นะคะต่อไปนะคะ freeware อันนี้ไม่เหมือนกันนะถ้าเป็น freeware ไม่เหมือนกันนะคะผู้ผลิตสามารถให้ใช้ได้ฟรีใช้ได้เต็ม Option นะคะใช้ได้ฟรีเคยใช้ freeware ตัวไหนบ้างเราไม่ได้เป็นเจ้าของนะคะผู้ผลิตเป็นเจ้าของเหมือนเดิมแต่เราใช้ฟรีเขาไม่ได้ขายโปรแกรมอะไรบ้างแอปอะไรบ้างที่ใช้ได้ฟรีไม่ต้องเสียสตางค์Browserนะเวลาเราติดตั้งพวกระบบปฏิบัติการมี Browserมันก็จะห้อยมาด้วย Windows นี่ Browser ของ Windows นี่คืออะไรคะBrowser ของ Windows คือเราติดตั้ง Windows ปุ๊บตัวบราวเซอร์นี้ก็จะแปะมาด้วยเราไม่ต้องไปติดตั้งเพิ่มมันจะมาให้อัตโนมัติปกติใช้ Browser ของค่ายไหนBrowser รู้จักโปรแกรมBrowser ไหมโปรแกรมที่เราใช้ในการเล่นเน็ตรู้จักโปรแกรมไหนบ้างMicrosoftเป็นของMicrosoft ค่ะตัวไหนอีกChrome เป็นของGoogle ค่ะอะไรอีกfirefoxเป็นของของค่ายไหนเราใช้งานเราต้องรู้ด้วยนะรู้จัก Firefox ไหมคะFirefox นี้เป็นไอคอนอย่างไรเอ่ยจิ้งจอกสีสีแดงๆส้มๆนะนั่นแหละ firefoxเป็นของบริษัทไหนใช้อย่างเดียวเลยไม่รู้เลยว่ามาจากไหนตัวที่ใช้บ่อยๆคืออะไรChromeมันจะมีบาง appที่ไม่ซัพพอร์ตกับโครมนะต้องดูด้วยนะครับเปิดดูได้ทุกฟังชั่นแต่เราเปิดดูไม่ได้อย่างนี้ค่ะเราต้องดูว่าส่วนมากแล้วซอฟแวร์ในมหาลัยนี่มันจะมีข้อจำกัดอยู่นะคะทราบว่าตัวไหนตัวไหนตัวไหนมาซัพพอร์ตกับเราเตอร์ตัวไหนอย่างนี้ค่ะถ้าเป็นฟรีแวร์ของโมบายล่ะคะของโมบายมีนอกเหนือจากนี้ไหมของ Apple นี่ใช้ Browser อะไรคะใช้ Safariมีอย่างอื่นอีกไหมMac OS support อื่นๆอีกไหมนอกจาก Safariโอเปร่าเคยใช้ไหมคะมีอีกไหมอินเทอร์เน็ตexplorer เคยใช้ไหมคะเป็นเอดส์เป็นไมโครซอฟท์เอดจ์เป็นของบริษัทไมโครซอฟท์มีอีกไหมคะที่เคยใช้บราวเซอร์หมดแล้วจะเป็นฟรีแวร์ก็จริงค่ะแต่ว่าเขาไม่ได้อนุญาตให้เราเปลี่ยนแปลงแก้ไขโค้ดอะไรได้นะเจ้าของผลิตน่ะคนที่ผลิตน่ะเป็นเจ้าของลิขสิทธิ์อยู่เหมือนเดิมนะคะถึงจะเป็นฟรีแวร์นอกจากนี้ยังมี Public domainsแหวนนะคะก็คือเป็นซอฟต์แวร์ที่ผู้ผลิตนี้ยกให้เป็นสมบัติสาธารณะไม่มีลิขสิทธิ์เราเรียกว่า Public Domain นะคะนอกจากนี้ก็จะมี open sourceได้ยินเคยได้ยินซอฟต์แวร์ประเภทopen source Minecraft เป็นอย่างไรต่างจากที่กล่าวมาทั้งหมดอย่างไร open sourceopen source Code ค่ะเขาเปิด source Code ให้ด้วยเราสามารถเขียน API เข้าไปเพิ่มได้นะคะเราสามารถพัฒนาต่อยอดของเขาได้นะopen source นะคะไม่มีลิขสิทธิ์นะคะ Software ประเภทนี้จะพัฒนาเร็วจะพัฒนาไปได้เร็วเพราะว่าโปรแกรมเมอร์ทั่วโลกนะคะเหมือนทั่วโลกช่วยกันพัฒนาน่ะนะคะยกตัวอย่าง open source ให้ซักโปรแกรมซิเคยใช้งาน open source ไหมคะAndroid นี้เป็น open source หรือเปล่าเราพัฒนา Android ต่อได้ไหมเราพัฒนา API หรือเราพัฒนาตัวโค้ดเลยเราสามารถเขียนเพิ่มนะคะพัฒนาต่อยอดจากที่เขาทำน่ะเขามีสิทธิ์ฟังก์ชันเราก็เพิ่มเพิ่มนะคะเข้าไปได้จบบทนี้มีแค่นี้คราวนี้ไม่เป็นแบบฝึกหัดท้ายบทนะคะแต่เป็นงานให้ทำก่อนเลิกนะคะโจทย์คือให้เราเลือกซอฟต์แวร์มา 1Softwareนะคะมา 1 อย่างก็พอนะคะให้บอกชื่อซอฟต์แวร์ห้ามซ้ำกันนะคะเดี๋ยวครูจะพิมพ์ชื่อไว้ให้ก่อนให้มาพิมพ์เองดีกว่าเนาะ1 บอกชื่อซอฟต์แวร์นะคะบอกได้ว่าซอฟต์แวร์ที่เราเรียกนี่เป็นซอฟต์แวร์ประเภทไหนจัดอยู่ใน Software ประเภทไหนนะคะความสามารถของซอฟต์แวร์ที่เราเลือกทำอะไรได้บ้างนำมาใช้งานอย่างไรนำมาใช้ทำอะไรนะคะมีตัวอย่างของซอฟต์แวร์ให้ดูไหมหน้าตัวอย่างซอฟต์แวร์น่ะแคปป่านะคะหรือมีตัวอย่างงานที่เขาใช้ซอฟต์แวร์นี้ในการพัฒนามีไหมนะคะยกเว้นออฟฟิศห้ามยกตัวอย่างออฟฟิศเพราะเรารู้แล้วExcel Powerpointmessageจริงๆมีหลายตัวออฟฟิศมีเยอะมากให้ยกตัวอย่างออฟฟิศยกเว้นออฟฟิศไม่ใช่ยกตัวอย่างเว้นใหม่คู่ซ้อมทั้งหมดไม่ให้ยกตัวอย่างออฟฟิศนั่นแหละค่ะซอฟต์แวร์อื่นได้หมดคนละ 1เยอะไปหรือจะทำเป็นคู่จะได้ช่วยกันคิดอย่างนั้นทำคู่แล้วกันนะคะครูละ 1 ซอฟต์แวร์พอเลือกมา 1 ซอฟต์แวร์นะคะบอกมาด้วยว่าซอฟต์แวร์ที่เราเลือกนะเป็นซอฟต์แวร์ประเภทไหนซอฟต์แวร์ระบบซอฟต์แวร์ประยุกต์ประยุกต์แบบในระบบนะเป็นระบบแบบไหนจากที่ครูอธิบายเนื้อหาไปแล้วนะคะแล้วซอฟต์แวร์ที่เราเลือกมันมีลักษณะอย่างไรมีตัวอย่างหน้าจอซอฟต์แวร์ไหมมีตัวอย่างซอฟต์แวร์ที่เขาพัฒนาใหม่ส่งก่อนกลับจับคู่เองค่ะคู่นี้จับเองได้เลยอยากคู่ใครนะคะเดี๋ยวครูพิมพ์ยกเว้นซอฟต์แวร์ที่อยู่ในกลุ่มของ MicrosoftOfficeอันอื่นได้หมดเลยค่ะยกเว้นออฟเดี๋ยวพิมพ์ชื่อให้ก่อนแล้วกันนะคิดไว้นะคะใครแจ้งก่อนให้คนนั้นล่ะเดี๋ยวแจ้งรหัสมาเดี๋ยวแป๊บนึงค่ะเดี๋ยวรอก่อนเอา 3 ตัวท้ายค่ะกลุ่มที่ 1 มีใครบ้าง102 กับเดี๋ยวแป๊บ1 นะ207 ค่ะทำเรื่องอะไรเอ่ยเอาชื่อเต็มไหมOKต่อไปกลุ่มที่ 2 ค่ะ205 กับ 206ใช่ไหมKเดี๋ยวแป๊บนึงนะคะZoomกลุ่มที่ 3 มีใครบ้างคะ110 กับ115OKกลุ่ม 4 มีใครบ้างคะ111 กับ 103 นะทำเรื่องอะไรเอ่ยiOSค่ะค่ะต่อไปกลุ่มที่ 5 ค่ะ104 กับ 105 ค่ะมาค่ะกลุ่ม 6ออกมาพิมพ์ได้เลยค่ะกลุ่ม 6 มีใครบ้างแล้วก็เอาชื่อโปรแกรมมาด้วยรหัส 3 ตัวท้ายแล้วก็ชื่อโปรแกรมด้วยค่ะไล่ลงไปเลยจนถึงกลุ่มที่ 11จะมีกลุ่ม 13 คนใช่ไหมคะโอเคค่ะบอกมาให้ครบนะคะให้บอกชื่อซอฟต์แวร์กลุ่มละ 11 อย่างพอนะคะบอกมาด้วยว่าซอฟต์แวร์ที่เราเลือกอยู่ในประเภทไหนนะคะมีคุณสมบัติหรือมีความสามารถของ Software ทำอะไรได้บ้างนะคะมีตัวอย่างหน้าซอฟต์แวร์ไหมแปะมาให้ด้วยนะคะหรือตัวอย่างงานที่ใช้ซอฟต์แวร์นั้นในการพัฒนาก็ได้นะคะอย่างเช่น AdobePhotoshop อย่างนี้ค่ะมันก็จะมีหน้า Photoshop มันมีหลายเวอร์ชั่นนะเราไม่ได้สตีฟเวอร์ชั่น Android Stick ที่ตัวซอฟต์แวร์นะคะถ้าเรามีชิ้นงานที่เขาใช้ Photoshop ในการสร้างเราก็แคปหน้านั้นมาจิรัฐใช่ไหมchiara เติมนะคะT R Aค่ะค่ะกลุ่มที่ 8 ค่ะมาเรือ 90software มีเยอะค่ะเอาซอฟแวร์บน PC ก็ได้ซอฟแวร์บนสมาร์ทโฟนก็ได้app ไหนก็ได้ซอฟต์แวร์ก็คือ Application ด้านหลังนะคะถ้าพูดถึงซอฟต์แวร์ดูไม่รู้จักนะถ้าครูบอก Application App น่ะซันนี่ที่เราใช้ทำอะไรใช้งานกันนั่นแหละค่ะคือซอฟต์แวร์หมดหรือยังกลุ่ม 9 10 11อยู่ไหนเอ่ยหมดหรือยังเอ่ยพอดียังไม่ได้เช็คชื่อเลยไม่รู้ว่ายังใครออกมาพิมพ์ได้เลยค่ะพิมพ์รหัสเพื่อนแล้วก็พิมพ์รหัสตัวเองค่ะแล้วก็ชื่อซอฟต์แวร์ไหนกลุ่มไหนยังไม่มียังไม่ได้หัวข้อมีไหมคะยกมือสิพิมพ์ได้เลยค่ะคนละหัดอะไรเอ่ยเรื่องอะไรเอ่ยเลือกเองได้เลยค่ะเลือกมา 1 อย่างถ้าเป็น Application ที่เราเคยใช้งานเราก็จะได้นำเสนอได้เต็มที่ไงApp นี้ใช้อยู่แล้วใช้งานอยู่แล้วอย่ามากลุ่มที่ 10 ค่ะอะไรก็ได้ยกเว้นอ่ะมาเลยเสร็จแล้วส่งเข้าคลาสรูมแล้วอาจารย์จะสุ่มเอาว่าให้ใครPresent นะจะให้เล่าให้ฟังด้วยเปิดไฟล์พฤติมาสุ่มโดนใครในกลุ่มนั้นก็ presentนะคะจากนั้นทุกคนก็จะมีโอกาสได้เล่าให้เพื่อนฟังว่าเราเลือก App ชื่อว่าอะไรApp นั้นใช้ทำอะไรได้บ้างทำสวยๆได้เลยนะคะทำใส่ PowerPoint ก็ได้ทำลงใน Word ก็ได้ตามไอเดียของนักศึกษาเลยนะคะอันนี้เป็นงานให้คะแนนเท่ากันกับแบบฝึกหัดท้ายบทเหลือกลุ่มหนึ่งไหมคะเดี๋ยวจะเอาคืน classroom ให้เข้าไปดูก็ได้แสดงว่าเรามี 10 กลุ่มนะอย่างนั้นให้ทำงานก่อนเดี๋ยวค่อยสรุปว่าจะให้ใครมานำเสนอนะคะให้กลุ่มไหนนำเสนอตอนนี้ให้ทำงานไปก่อนค่ำนี้ล่ะเราเหลือเวลาเยอะแยะเรียนถึง 4 โมง 5 โมงนู่นทำงานก่อนค่ะมันไม่ได้ยากบอกชื่อซอฟต์แวร์นะคะบอกประเภทมันด้วยนะอันนี้เรียนไปครึ่งเทอมแล้วที่ผ่านมาที่ผ่านมาไม่เคยส่งงานเลยหรือโอเคค่ะทำให้ครูเซอร์ไพรส์ว่าไม่ได้อยู่ใน classroom ด้วยแอบแซวว่าที่ผ่านมามีเซอร์ไพรส์กว่านี้อีกอันนี้คือรหัสเข้าคลาสเปลี่ยนเมลใหม่หรือดีๆถ่ายไว้ให้เพื่อนด้วยเผื่อใครยังไม่ได้เข้าคลาสถ่ายไว้หรือยังคะถ่ายหรือยังถ่ายแล้วนะ OKเดี๋ยวครูจะก๊อปเซฟไฟล์นี้ก่อนแล้วจะไปแปะไว้ใน classroom ให้นะคะเพื่อนกลุ่มที่ 11 จะได้รู้ว่าหัวข้อไหนที่ยังไม่มีใครเลือกจะประกอบไปด้วยต่อไปนี้นะคะให้เลือกซอฟต์แวร์ 1 อย่างใช่ไหมคะบอกชื่อบอกประเภทคุณสมบัติหรือความสามารถของซอฟต์แวร์นั้นใช้ทำอะไรนะคะเอาตัวอย่างหน้าปกแกรมมาให้ดูด้วยหน้า Software ตัวนั้นนะคะแล้วก็ถ้าเราคนไปเจอผลงานที่สร้างจากซอฟต์แวร์นั้นน่ะเอามาให้ดูด้วยส่งมาให้ดูด้วยนะคะฉะนั้นเราจะทำใส่presentation ก็ได้นะคะเพราะว่าครูจะส่งให้เสนอด้วยหรือทำใส่เปิดก็ได้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ice_วิชา คอมพิวเตอร์และสารสนเทศขั้นพื้นฐาน_010364</dc:title>
  <dc:creator/>
  <cp:keywords/>
  <dcterms:created xsi:type="dcterms:W3CDTF">2021-07-20T10:13:27Z</dcterms:created>
  <dcterms:modified xsi:type="dcterms:W3CDTF">2021-07-20T10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 มีนาคม 2564 เวลา 13.00 น.</vt:lpwstr>
  </property>
  <property fmtid="{D5CDD505-2E9C-101B-9397-08002B2CF9AE}" pid="3" name="subtitle">
    <vt:lpwstr/>
  </property>
</Properties>
</file>